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9CD788D" w14:textId="77777777" w:rsidR="00A618D3" w:rsidRDefault="00A618D3" w:rsidP="00C35A7F">
      <w:pPr>
        <w:spacing w:after="0" w:line="480" w:lineRule="auto"/>
        <w:jc w:val="center"/>
        <w:rPr>
          <w:rFonts w:cs="Times New Roman"/>
          <w:szCs w:val="24"/>
        </w:rPr>
      </w:pPr>
    </w:p>
    <w:p w14:paraId="5A96C09E" w14:textId="77777777" w:rsidR="007E676D" w:rsidRDefault="007E676D" w:rsidP="00C35A7F">
      <w:pPr>
        <w:spacing w:after="0" w:line="480" w:lineRule="auto"/>
        <w:jc w:val="center"/>
        <w:rPr>
          <w:rFonts w:cs="Times New Roman"/>
          <w:szCs w:val="24"/>
        </w:rPr>
      </w:pPr>
    </w:p>
    <w:p w14:paraId="64684FED" w14:textId="77777777" w:rsidR="007E676D" w:rsidRPr="00B32B86" w:rsidRDefault="007E676D" w:rsidP="00C35A7F">
      <w:pPr>
        <w:spacing w:after="0" w:line="480" w:lineRule="auto"/>
        <w:jc w:val="center"/>
        <w:rPr>
          <w:rFonts w:cs="Times New Roman"/>
          <w:szCs w:val="24"/>
        </w:rPr>
      </w:pPr>
    </w:p>
    <w:p w14:paraId="10CF31D5" w14:textId="77777777" w:rsidR="00A618D3" w:rsidRPr="00B32B86" w:rsidRDefault="00A618D3" w:rsidP="00C35A7F">
      <w:pPr>
        <w:spacing w:after="0" w:line="480" w:lineRule="auto"/>
        <w:jc w:val="center"/>
        <w:rPr>
          <w:rFonts w:cs="Times New Roman"/>
          <w:szCs w:val="24"/>
        </w:rPr>
      </w:pPr>
    </w:p>
    <w:p w14:paraId="77B78015" w14:textId="77777777" w:rsidR="00A618D3" w:rsidRPr="00B32B86" w:rsidRDefault="00A618D3" w:rsidP="00C35A7F">
      <w:pPr>
        <w:spacing w:after="0" w:line="480" w:lineRule="auto"/>
        <w:jc w:val="center"/>
        <w:rPr>
          <w:rFonts w:cs="Times New Roman"/>
          <w:szCs w:val="24"/>
        </w:rPr>
      </w:pPr>
    </w:p>
    <w:p w14:paraId="55B99F50" w14:textId="77777777" w:rsidR="00A618D3" w:rsidRPr="00B32B86" w:rsidRDefault="00A618D3" w:rsidP="00C35A7F">
      <w:pPr>
        <w:spacing w:after="0" w:line="480" w:lineRule="auto"/>
        <w:jc w:val="center"/>
        <w:rPr>
          <w:rFonts w:cs="Times New Roman"/>
          <w:szCs w:val="24"/>
        </w:rPr>
      </w:pPr>
    </w:p>
    <w:p w14:paraId="4D21994D" w14:textId="77777777" w:rsidR="00A618D3" w:rsidRPr="00B32B86" w:rsidRDefault="00A618D3" w:rsidP="00C35A7F">
      <w:pPr>
        <w:spacing w:after="0" w:line="480" w:lineRule="auto"/>
        <w:jc w:val="center"/>
        <w:rPr>
          <w:rFonts w:cs="Times New Roman"/>
          <w:szCs w:val="24"/>
        </w:rPr>
      </w:pPr>
    </w:p>
    <w:p w14:paraId="1D0305A0" w14:textId="77777777" w:rsidR="00A618D3" w:rsidRPr="00B32B86" w:rsidRDefault="00A618D3" w:rsidP="00C35A7F">
      <w:pPr>
        <w:spacing w:after="0" w:line="480" w:lineRule="auto"/>
        <w:jc w:val="center"/>
        <w:rPr>
          <w:rFonts w:cs="Times New Roman"/>
          <w:szCs w:val="24"/>
        </w:rPr>
      </w:pPr>
    </w:p>
    <w:p w14:paraId="17FB9F1F" w14:textId="77777777" w:rsidR="00A618D3" w:rsidRPr="00B32B86" w:rsidRDefault="00A618D3" w:rsidP="00C35A7F">
      <w:pPr>
        <w:spacing w:after="0" w:line="480" w:lineRule="auto"/>
        <w:jc w:val="center"/>
        <w:rPr>
          <w:rFonts w:cs="Times New Roman"/>
          <w:szCs w:val="24"/>
        </w:rPr>
      </w:pPr>
    </w:p>
    <w:p w14:paraId="2B14337E" w14:textId="77777777" w:rsidR="00A618D3" w:rsidRPr="00B32B86" w:rsidRDefault="00A618D3" w:rsidP="00C35A7F">
      <w:pPr>
        <w:spacing w:after="0" w:line="480" w:lineRule="auto"/>
        <w:jc w:val="center"/>
        <w:rPr>
          <w:rFonts w:cs="Times New Roman"/>
          <w:szCs w:val="24"/>
        </w:rPr>
      </w:pPr>
    </w:p>
    <w:p w14:paraId="41082A56" w14:textId="77777777" w:rsidR="00A618D3" w:rsidRPr="00B32B86" w:rsidRDefault="00A618D3" w:rsidP="00C35A7F">
      <w:pPr>
        <w:spacing w:after="0" w:line="480" w:lineRule="auto"/>
        <w:jc w:val="center"/>
        <w:rPr>
          <w:rFonts w:cs="Times New Roman"/>
          <w:szCs w:val="24"/>
        </w:rPr>
      </w:pPr>
      <w:r w:rsidRPr="00B32B86">
        <w:rPr>
          <w:rFonts w:cs="Times New Roman"/>
          <w:szCs w:val="24"/>
        </w:rPr>
        <w:t>Discussion 2</w:t>
      </w:r>
    </w:p>
    <w:p w14:paraId="714CFC9B" w14:textId="77777777" w:rsidR="00A618D3" w:rsidRPr="00B32B86" w:rsidRDefault="00A618D3" w:rsidP="00C35A7F">
      <w:pPr>
        <w:spacing w:after="0" w:line="480" w:lineRule="auto"/>
        <w:jc w:val="center"/>
        <w:rPr>
          <w:rFonts w:cs="Times New Roman"/>
          <w:szCs w:val="24"/>
        </w:rPr>
      </w:pPr>
      <w:r w:rsidRPr="00B32B86">
        <w:rPr>
          <w:rFonts w:cs="Times New Roman"/>
          <w:szCs w:val="24"/>
        </w:rPr>
        <w:t>[Name of the Writer]</w:t>
      </w:r>
    </w:p>
    <w:p w14:paraId="3183BE92" w14:textId="77777777" w:rsidR="00A618D3" w:rsidRPr="00B32B86" w:rsidRDefault="00A618D3" w:rsidP="00C35A7F">
      <w:pPr>
        <w:spacing w:after="0" w:line="480" w:lineRule="auto"/>
        <w:jc w:val="center"/>
        <w:rPr>
          <w:rFonts w:cs="Times New Roman"/>
          <w:szCs w:val="24"/>
        </w:rPr>
      </w:pPr>
      <w:r w:rsidRPr="00B32B86">
        <w:rPr>
          <w:rFonts w:cs="Times New Roman"/>
          <w:szCs w:val="24"/>
        </w:rPr>
        <w:t>[Name of the Institution]</w:t>
      </w:r>
    </w:p>
    <w:p w14:paraId="2632AF0C" w14:textId="77777777" w:rsidR="00A618D3" w:rsidRPr="00B32B86" w:rsidRDefault="00A618D3" w:rsidP="00C35A7F">
      <w:pPr>
        <w:spacing w:line="480" w:lineRule="auto"/>
        <w:rPr>
          <w:rFonts w:cs="Times New Roman"/>
          <w:szCs w:val="24"/>
        </w:rPr>
      </w:pPr>
      <w:r w:rsidRPr="00B32B86">
        <w:rPr>
          <w:rFonts w:cs="Times New Roman"/>
          <w:szCs w:val="24"/>
        </w:rPr>
        <w:br w:type="page"/>
      </w:r>
    </w:p>
    <w:p w14:paraId="01722832" w14:textId="77777777" w:rsidR="0090486C" w:rsidRPr="00B32B86" w:rsidRDefault="0090486C" w:rsidP="00C35A7F">
      <w:pPr>
        <w:spacing w:line="480" w:lineRule="auto"/>
        <w:jc w:val="center"/>
        <w:rPr>
          <w:rFonts w:cs="Times New Roman"/>
          <w:szCs w:val="24"/>
        </w:rPr>
      </w:pPr>
      <w:r w:rsidRPr="00B32B86">
        <w:rPr>
          <w:rFonts w:cs="Times New Roman"/>
          <w:szCs w:val="24"/>
        </w:rPr>
        <w:lastRenderedPageBreak/>
        <w:t>Discussion 2</w:t>
      </w:r>
    </w:p>
    <w:p w14:paraId="137CA88F" w14:textId="773A4591" w:rsidR="0090486C" w:rsidRPr="00B32B86" w:rsidRDefault="00F73499" w:rsidP="00C35A7F">
      <w:pPr>
        <w:spacing w:line="480" w:lineRule="auto"/>
        <w:rPr>
          <w:rFonts w:cs="Times New Roman"/>
          <w:szCs w:val="24"/>
        </w:rPr>
      </w:pPr>
      <w:r w:rsidRPr="00B32B86">
        <w:rPr>
          <w:rFonts w:cs="Times New Roman"/>
          <w:szCs w:val="24"/>
        </w:rPr>
        <w:tab/>
        <w:t>A</w:t>
      </w:r>
      <w:r w:rsidR="00747C10" w:rsidRPr="00B32B86">
        <w:rPr>
          <w:rFonts w:cs="Times New Roman"/>
          <w:szCs w:val="24"/>
        </w:rPr>
        <w:t xml:space="preserve">ging is a natural process that </w:t>
      </w:r>
      <w:r w:rsidR="00EC7EFD" w:rsidRPr="00B32B86">
        <w:rPr>
          <w:rFonts w:cs="Times New Roman"/>
          <w:szCs w:val="24"/>
        </w:rPr>
        <w:t xml:space="preserve">takes place with the </w:t>
      </w:r>
      <w:r w:rsidR="00243402" w:rsidRPr="00B32B86">
        <w:rPr>
          <w:rFonts w:cs="Times New Roman"/>
          <w:szCs w:val="24"/>
        </w:rPr>
        <w:t>passage</w:t>
      </w:r>
      <w:r w:rsidR="005674BA" w:rsidRPr="00B32B86">
        <w:rPr>
          <w:rFonts w:cs="Times New Roman"/>
          <w:szCs w:val="24"/>
        </w:rPr>
        <w:t xml:space="preserve"> of time with </w:t>
      </w:r>
      <w:r w:rsidR="00D36A73">
        <w:rPr>
          <w:rFonts w:cs="Times New Roman"/>
          <w:szCs w:val="24"/>
        </w:rPr>
        <w:t>every thing</w:t>
      </w:r>
      <w:r w:rsidR="00243402" w:rsidRPr="00B32B86">
        <w:rPr>
          <w:rFonts w:cs="Times New Roman"/>
          <w:szCs w:val="24"/>
        </w:rPr>
        <w:t xml:space="preserve">. This term is </w:t>
      </w:r>
      <w:r w:rsidR="00AA25DD" w:rsidRPr="00B32B86">
        <w:rPr>
          <w:rFonts w:cs="Times New Roman"/>
          <w:szCs w:val="24"/>
        </w:rPr>
        <w:t>mostly</w:t>
      </w:r>
      <w:r w:rsidR="00D36A73">
        <w:rPr>
          <w:rFonts w:cs="Times New Roman"/>
          <w:szCs w:val="24"/>
        </w:rPr>
        <w:t xml:space="preserve"> used for</w:t>
      </w:r>
      <w:r w:rsidR="00243402" w:rsidRPr="00B32B86">
        <w:rPr>
          <w:rFonts w:cs="Times New Roman"/>
          <w:szCs w:val="24"/>
        </w:rPr>
        <w:t xml:space="preserve"> living </w:t>
      </w:r>
      <w:r w:rsidR="00AA25DD" w:rsidRPr="00B32B86">
        <w:rPr>
          <w:rFonts w:cs="Times New Roman"/>
          <w:szCs w:val="24"/>
        </w:rPr>
        <w:t>things</w:t>
      </w:r>
      <w:r w:rsidR="00243402" w:rsidRPr="00B32B86">
        <w:rPr>
          <w:rFonts w:cs="Times New Roman"/>
          <w:szCs w:val="24"/>
        </w:rPr>
        <w:t xml:space="preserve">, especially humans and the physical and </w:t>
      </w:r>
      <w:r w:rsidR="00AA25DD" w:rsidRPr="00B32B86">
        <w:rPr>
          <w:rFonts w:cs="Times New Roman"/>
          <w:szCs w:val="24"/>
        </w:rPr>
        <w:t>mental changes</w:t>
      </w:r>
      <w:r w:rsidR="00243402" w:rsidRPr="00B32B86">
        <w:rPr>
          <w:rFonts w:cs="Times New Roman"/>
          <w:szCs w:val="24"/>
        </w:rPr>
        <w:t xml:space="preserve"> that they go through with the </w:t>
      </w:r>
      <w:r w:rsidR="006D1F73" w:rsidRPr="00B32B86">
        <w:rPr>
          <w:rFonts w:cs="Times New Roman"/>
          <w:szCs w:val="24"/>
        </w:rPr>
        <w:t>passage</w:t>
      </w:r>
      <w:r w:rsidR="00AA25DD" w:rsidRPr="00B32B86">
        <w:rPr>
          <w:rFonts w:cs="Times New Roman"/>
          <w:szCs w:val="24"/>
        </w:rPr>
        <w:t xml:space="preserve"> of time</w:t>
      </w:r>
      <w:bookmarkStart w:id="0" w:name="_GoBack"/>
      <w:bookmarkEnd w:id="0"/>
      <w:r w:rsidR="00AA25DD" w:rsidRPr="00B32B86">
        <w:rPr>
          <w:rFonts w:cs="Times New Roman"/>
          <w:szCs w:val="24"/>
        </w:rPr>
        <w:t>. It also refers to the way we, humans take care of ourselves during the phase of the time</w:t>
      </w:r>
      <w:r w:rsidR="00434A61" w:rsidRPr="00B32B86">
        <w:rPr>
          <w:rFonts w:cs="Times New Roman"/>
          <w:szCs w:val="24"/>
        </w:rPr>
        <w:t xml:space="preserve"> (</w:t>
      </w:r>
      <w:r w:rsidR="00434A61" w:rsidRPr="00B32B86">
        <w:rPr>
          <w:rFonts w:cs="Times New Roman"/>
          <w:color w:val="222222"/>
          <w:szCs w:val="24"/>
          <w:shd w:val="clear" w:color="auto" w:fill="FFFFFF"/>
        </w:rPr>
        <w:t>Connidis, &amp; Barnett, 2018)</w:t>
      </w:r>
      <w:r w:rsidR="00AA25DD" w:rsidRPr="00B32B86">
        <w:rPr>
          <w:rFonts w:cs="Times New Roman"/>
          <w:szCs w:val="24"/>
        </w:rPr>
        <w:t xml:space="preserve">. </w:t>
      </w:r>
      <w:r w:rsidR="004F50C4" w:rsidRPr="00B32B86">
        <w:rPr>
          <w:rFonts w:cs="Times New Roman"/>
          <w:szCs w:val="24"/>
        </w:rPr>
        <w:t xml:space="preserve">It can simply be defined as the impact of time on the human body, which occurs on multiple levels. </w:t>
      </w:r>
      <w:r w:rsidR="009E5707" w:rsidRPr="00B32B86">
        <w:rPr>
          <w:rFonts w:cs="Times New Roman"/>
          <w:szCs w:val="24"/>
        </w:rPr>
        <w:t>There are different theories of aging that have been presented to explain the process of aging in humans</w:t>
      </w:r>
      <w:r w:rsidR="00D16067" w:rsidRPr="00B32B86">
        <w:rPr>
          <w:rFonts w:cs="Times New Roman"/>
          <w:szCs w:val="24"/>
        </w:rPr>
        <w:t xml:space="preserve"> (</w:t>
      </w:r>
      <w:r w:rsidR="00D16067" w:rsidRPr="00B32B86">
        <w:rPr>
          <w:rFonts w:cs="Times New Roman"/>
          <w:color w:val="222222"/>
          <w:szCs w:val="24"/>
          <w:shd w:val="clear" w:color="auto" w:fill="FFFFFF"/>
        </w:rPr>
        <w:t>Bengtson, &amp; Settersten Jr, 2016)</w:t>
      </w:r>
      <w:r w:rsidR="009E5707" w:rsidRPr="00B32B86">
        <w:rPr>
          <w:rFonts w:cs="Times New Roman"/>
          <w:szCs w:val="24"/>
        </w:rPr>
        <w:t xml:space="preserve">. </w:t>
      </w:r>
      <w:r w:rsidR="00DD0D57" w:rsidRPr="00B32B86">
        <w:rPr>
          <w:rFonts w:cs="Times New Roman"/>
          <w:szCs w:val="24"/>
        </w:rPr>
        <w:t>Two</w:t>
      </w:r>
      <w:r w:rsidR="009E5707" w:rsidRPr="00B32B86">
        <w:rPr>
          <w:rFonts w:cs="Times New Roman"/>
          <w:szCs w:val="24"/>
        </w:rPr>
        <w:t xml:space="preserve"> of the most </w:t>
      </w:r>
      <w:r w:rsidR="00DD0D57" w:rsidRPr="00B32B86">
        <w:rPr>
          <w:rFonts w:cs="Times New Roman"/>
          <w:szCs w:val="24"/>
        </w:rPr>
        <w:t>prominent</w:t>
      </w:r>
      <w:r w:rsidR="009E5707" w:rsidRPr="00B32B86">
        <w:rPr>
          <w:rFonts w:cs="Times New Roman"/>
          <w:szCs w:val="24"/>
        </w:rPr>
        <w:t xml:space="preserve"> among them is the </w:t>
      </w:r>
      <w:r w:rsidR="00DD0D57" w:rsidRPr="00B32B86">
        <w:rPr>
          <w:rFonts w:cs="Times New Roman"/>
          <w:szCs w:val="24"/>
        </w:rPr>
        <w:t xml:space="preserve">Programmed Theory and the Error Theory. </w:t>
      </w:r>
    </w:p>
    <w:p w14:paraId="305B37BD" w14:textId="6D6CF7C4" w:rsidR="00DD0D57" w:rsidRPr="00B32B86" w:rsidRDefault="00DD0D57" w:rsidP="00C35A7F">
      <w:pPr>
        <w:spacing w:line="480" w:lineRule="auto"/>
        <w:rPr>
          <w:rFonts w:cs="Times New Roman"/>
          <w:szCs w:val="24"/>
        </w:rPr>
      </w:pPr>
      <w:r w:rsidRPr="00B32B86">
        <w:rPr>
          <w:rFonts w:cs="Times New Roman"/>
          <w:szCs w:val="24"/>
        </w:rPr>
        <w:tab/>
        <w:t>The Programmed Theory of aging states that the human bod</w:t>
      </w:r>
      <w:r w:rsidR="00FA69F3" w:rsidRPr="00B32B86">
        <w:rPr>
          <w:rFonts w:cs="Times New Roman"/>
          <w:szCs w:val="24"/>
        </w:rPr>
        <w:t xml:space="preserve">y is designed to age and there is a certain </w:t>
      </w:r>
      <w:r w:rsidR="00DC3B6D" w:rsidRPr="00B32B86">
        <w:rPr>
          <w:rFonts w:cs="Times New Roman"/>
          <w:szCs w:val="24"/>
        </w:rPr>
        <w:t>biological</w:t>
      </w:r>
      <w:r w:rsidR="00FA69F3" w:rsidRPr="00B32B86">
        <w:rPr>
          <w:rFonts w:cs="Times New Roman"/>
          <w:szCs w:val="24"/>
        </w:rPr>
        <w:t xml:space="preserve"> clock that they follow. </w:t>
      </w:r>
      <w:r w:rsidR="00DC3B6D" w:rsidRPr="00B32B86">
        <w:rPr>
          <w:rFonts w:cs="Times New Roman"/>
          <w:szCs w:val="24"/>
        </w:rPr>
        <w:t xml:space="preserve">Another theory of aging </w:t>
      </w:r>
      <w:r w:rsidR="00213415" w:rsidRPr="00B32B86">
        <w:rPr>
          <w:rFonts w:cs="Times New Roman"/>
          <w:szCs w:val="24"/>
        </w:rPr>
        <w:t xml:space="preserve">called </w:t>
      </w:r>
      <w:r w:rsidR="00747E0E" w:rsidRPr="00B32B86">
        <w:rPr>
          <w:rFonts w:cs="Times New Roman"/>
          <w:szCs w:val="24"/>
        </w:rPr>
        <w:t xml:space="preserve">“Error Theory” </w:t>
      </w:r>
      <w:r w:rsidR="00145C07" w:rsidRPr="00B32B86">
        <w:rPr>
          <w:rFonts w:cs="Times New Roman"/>
          <w:szCs w:val="24"/>
        </w:rPr>
        <w:t xml:space="preserve">explains that aging is the result of the wear and tear </w:t>
      </w:r>
      <w:r w:rsidR="00D36A73">
        <w:rPr>
          <w:rFonts w:cs="Times New Roman"/>
          <w:szCs w:val="24"/>
        </w:rPr>
        <w:t xml:space="preserve">that </w:t>
      </w:r>
      <w:r w:rsidR="00145C07" w:rsidRPr="00B32B86">
        <w:rPr>
          <w:rFonts w:cs="Times New Roman"/>
          <w:szCs w:val="24"/>
        </w:rPr>
        <w:t xml:space="preserve">human bodies go through due to environmental damage. </w:t>
      </w:r>
      <w:r w:rsidR="0084363B" w:rsidRPr="00B32B86">
        <w:rPr>
          <w:rFonts w:cs="Times New Roman"/>
          <w:szCs w:val="24"/>
        </w:rPr>
        <w:t xml:space="preserve">This </w:t>
      </w:r>
      <w:r w:rsidR="005E697E" w:rsidRPr="00B32B86">
        <w:rPr>
          <w:rFonts w:cs="Times New Roman"/>
          <w:szCs w:val="24"/>
        </w:rPr>
        <w:t>damage</w:t>
      </w:r>
      <w:r w:rsidR="0084363B" w:rsidRPr="00B32B86">
        <w:rPr>
          <w:rFonts w:cs="Times New Roman"/>
          <w:szCs w:val="24"/>
        </w:rPr>
        <w:t xml:space="preserve"> keeps accumulating in our bodies over a period of time and </w:t>
      </w:r>
      <w:r w:rsidR="00244589" w:rsidRPr="00B32B86">
        <w:rPr>
          <w:rFonts w:cs="Times New Roman"/>
          <w:szCs w:val="24"/>
        </w:rPr>
        <w:t xml:space="preserve">shows up once the body has no longer the strength </w:t>
      </w:r>
      <w:r w:rsidR="005E697E" w:rsidRPr="00B32B86">
        <w:rPr>
          <w:rFonts w:cs="Times New Roman"/>
          <w:szCs w:val="24"/>
        </w:rPr>
        <w:t>to</w:t>
      </w:r>
      <w:r w:rsidR="00244589" w:rsidRPr="00B32B86">
        <w:rPr>
          <w:rFonts w:cs="Times New Roman"/>
          <w:szCs w:val="24"/>
        </w:rPr>
        <w:t xml:space="preserve"> bear it. </w:t>
      </w:r>
    </w:p>
    <w:p w14:paraId="36761F12" w14:textId="71BA67E4" w:rsidR="00CD1C5E" w:rsidRPr="00B32B86" w:rsidRDefault="005E697E" w:rsidP="00C35A7F">
      <w:pPr>
        <w:spacing w:line="480" w:lineRule="auto"/>
        <w:rPr>
          <w:rFonts w:cs="Times New Roman"/>
          <w:szCs w:val="24"/>
        </w:rPr>
      </w:pPr>
      <w:r w:rsidRPr="00B32B86">
        <w:rPr>
          <w:rFonts w:cs="Times New Roman"/>
          <w:szCs w:val="24"/>
        </w:rPr>
        <w:tab/>
        <w:t>There are a number of valuable things that I learned in the nursing profession but</w:t>
      </w:r>
      <w:r w:rsidR="003F2252" w:rsidRPr="00B32B86">
        <w:rPr>
          <w:rFonts w:cs="Times New Roman"/>
          <w:szCs w:val="24"/>
        </w:rPr>
        <w:t xml:space="preserve"> </w:t>
      </w:r>
      <w:r w:rsidR="001D274F" w:rsidRPr="00B32B86">
        <w:rPr>
          <w:rFonts w:cs="Times New Roman"/>
          <w:szCs w:val="24"/>
        </w:rPr>
        <w:t>the</w:t>
      </w:r>
      <w:r w:rsidR="003F2252" w:rsidRPr="00B32B86">
        <w:rPr>
          <w:rFonts w:cs="Times New Roman"/>
          <w:szCs w:val="24"/>
        </w:rPr>
        <w:t xml:space="preserve"> most useful knowledge that I got was regarding the various disorders that come with the old age</w:t>
      </w:r>
      <w:r w:rsidR="00AB6214" w:rsidRPr="00B32B86">
        <w:rPr>
          <w:rFonts w:cs="Times New Roman"/>
          <w:szCs w:val="24"/>
        </w:rPr>
        <w:t xml:space="preserve"> (</w:t>
      </w:r>
      <w:r w:rsidR="00AB6214" w:rsidRPr="00B32B86">
        <w:rPr>
          <w:rFonts w:cs="Times New Roman"/>
          <w:color w:val="222222"/>
          <w:szCs w:val="24"/>
          <w:shd w:val="clear" w:color="auto" w:fill="FFFFFF"/>
        </w:rPr>
        <w:t>De, &amp; Ghosh, 2017)</w:t>
      </w:r>
      <w:r w:rsidR="003F2252" w:rsidRPr="00B32B86">
        <w:rPr>
          <w:rFonts w:cs="Times New Roman"/>
          <w:szCs w:val="24"/>
        </w:rPr>
        <w:t>. I already knew ab</w:t>
      </w:r>
      <w:r w:rsidR="00D36A73">
        <w:rPr>
          <w:rFonts w:cs="Times New Roman"/>
          <w:szCs w:val="24"/>
        </w:rPr>
        <w:t>out some of them but did not have</w:t>
      </w:r>
      <w:r w:rsidR="003F2252" w:rsidRPr="00B32B86">
        <w:rPr>
          <w:rFonts w:cs="Times New Roman"/>
          <w:szCs w:val="24"/>
        </w:rPr>
        <w:t xml:space="preserve"> much knowledge</w:t>
      </w:r>
      <w:r w:rsidR="00824959" w:rsidRPr="00B32B86">
        <w:rPr>
          <w:rFonts w:cs="Times New Roman"/>
          <w:szCs w:val="24"/>
        </w:rPr>
        <w:t>, e</w:t>
      </w:r>
      <w:r w:rsidR="003F2252" w:rsidRPr="00B32B86">
        <w:rPr>
          <w:rFonts w:cs="Times New Roman"/>
          <w:szCs w:val="24"/>
        </w:rPr>
        <w:t xml:space="preserve">specially in such depth. </w:t>
      </w:r>
      <w:r w:rsidR="0021290F" w:rsidRPr="00B32B86">
        <w:rPr>
          <w:rFonts w:cs="Times New Roman"/>
          <w:szCs w:val="24"/>
        </w:rPr>
        <w:t xml:space="preserve">This knowledge </w:t>
      </w:r>
      <w:r w:rsidR="00C27EB4" w:rsidRPr="00B32B86">
        <w:rPr>
          <w:rFonts w:cs="Times New Roman"/>
          <w:szCs w:val="24"/>
        </w:rPr>
        <w:t xml:space="preserve">will help me greatly in my nursing practice </w:t>
      </w:r>
      <w:r w:rsidR="006725E4" w:rsidRPr="00B32B86">
        <w:rPr>
          <w:rFonts w:cs="Times New Roman"/>
          <w:szCs w:val="24"/>
        </w:rPr>
        <w:t>as I will have to deal</w:t>
      </w:r>
      <w:r w:rsidR="00B32B86">
        <w:rPr>
          <w:rFonts w:cs="Times New Roman"/>
          <w:szCs w:val="24"/>
        </w:rPr>
        <w:t xml:space="preserve"> with</w:t>
      </w:r>
      <w:r w:rsidR="006725E4" w:rsidRPr="00B32B86">
        <w:rPr>
          <w:rFonts w:cs="Times New Roman"/>
          <w:szCs w:val="24"/>
        </w:rPr>
        <w:t xml:space="preserve"> elderly patients w</w:t>
      </w:r>
      <w:r w:rsidR="00D74D07" w:rsidRPr="00B32B86">
        <w:rPr>
          <w:rFonts w:cs="Times New Roman"/>
          <w:szCs w:val="24"/>
        </w:rPr>
        <w:t xml:space="preserve">ith multiple sorts of disorders. Understanding of these disorders </w:t>
      </w:r>
      <w:r w:rsidR="00CD1C5E" w:rsidRPr="00B32B86">
        <w:rPr>
          <w:rFonts w:cs="Times New Roman"/>
          <w:szCs w:val="24"/>
        </w:rPr>
        <w:t>will</w:t>
      </w:r>
      <w:r w:rsidR="00171BE6" w:rsidRPr="00B32B86">
        <w:rPr>
          <w:rFonts w:cs="Times New Roman"/>
          <w:szCs w:val="24"/>
        </w:rPr>
        <w:t xml:space="preserve"> help me understand the condition of the patient in a much better way</w:t>
      </w:r>
      <w:r w:rsidR="00B32B86">
        <w:rPr>
          <w:rFonts w:cs="Times New Roman"/>
          <w:szCs w:val="24"/>
        </w:rPr>
        <w:t xml:space="preserve"> and then </w:t>
      </w:r>
      <w:r w:rsidR="00171BE6" w:rsidRPr="00B32B86">
        <w:rPr>
          <w:rFonts w:cs="Times New Roman"/>
          <w:szCs w:val="24"/>
        </w:rPr>
        <w:t xml:space="preserve">provide therapy or treatment according to that </w:t>
      </w:r>
      <w:r w:rsidR="00B32B86">
        <w:rPr>
          <w:rFonts w:cs="Times New Roman"/>
          <w:szCs w:val="24"/>
        </w:rPr>
        <w:t xml:space="preserve">understanding </w:t>
      </w:r>
      <w:r w:rsidR="00171BE6" w:rsidRPr="00B32B86">
        <w:rPr>
          <w:rFonts w:cs="Times New Roman"/>
          <w:szCs w:val="24"/>
        </w:rPr>
        <w:t xml:space="preserve">in a much professional </w:t>
      </w:r>
      <w:r w:rsidR="00B32B86">
        <w:rPr>
          <w:rFonts w:cs="Times New Roman"/>
          <w:szCs w:val="24"/>
        </w:rPr>
        <w:t>and better manner</w:t>
      </w:r>
      <w:r w:rsidR="00BA76B7" w:rsidRPr="00B32B86">
        <w:rPr>
          <w:rFonts w:cs="Times New Roman"/>
          <w:szCs w:val="24"/>
        </w:rPr>
        <w:t xml:space="preserve">. </w:t>
      </w:r>
    </w:p>
    <w:p w14:paraId="6C92C9B8" w14:textId="77777777" w:rsidR="00CD1C5E" w:rsidRPr="00B32B86" w:rsidRDefault="00CD1C5E" w:rsidP="00C35A7F">
      <w:pPr>
        <w:spacing w:line="480" w:lineRule="auto"/>
        <w:rPr>
          <w:rFonts w:cs="Times New Roman"/>
          <w:szCs w:val="24"/>
        </w:rPr>
      </w:pPr>
      <w:r w:rsidRPr="00B32B86">
        <w:rPr>
          <w:rFonts w:cs="Times New Roman"/>
          <w:szCs w:val="24"/>
        </w:rPr>
        <w:br w:type="page"/>
      </w:r>
    </w:p>
    <w:p w14:paraId="565187A3" w14:textId="77777777" w:rsidR="005E697E" w:rsidRPr="00B32B86" w:rsidRDefault="00CD1C5E" w:rsidP="00C35A7F">
      <w:pPr>
        <w:spacing w:line="480" w:lineRule="auto"/>
        <w:jc w:val="center"/>
        <w:rPr>
          <w:rFonts w:cs="Times New Roman"/>
          <w:b/>
          <w:szCs w:val="24"/>
        </w:rPr>
      </w:pPr>
      <w:r w:rsidRPr="00B32B86">
        <w:rPr>
          <w:rFonts w:cs="Times New Roman"/>
          <w:b/>
          <w:szCs w:val="24"/>
        </w:rPr>
        <w:t>References</w:t>
      </w:r>
    </w:p>
    <w:p w14:paraId="10CD525B" w14:textId="77777777" w:rsidR="0014532B" w:rsidRPr="00B32B86" w:rsidRDefault="0014532B" w:rsidP="00C35A7F">
      <w:pPr>
        <w:spacing w:line="480" w:lineRule="auto"/>
        <w:ind w:left="720" w:hanging="720"/>
        <w:rPr>
          <w:rFonts w:cs="Times New Roman"/>
          <w:color w:val="222222"/>
          <w:szCs w:val="24"/>
          <w:shd w:val="clear" w:color="auto" w:fill="FFFFFF"/>
        </w:rPr>
      </w:pPr>
      <w:r w:rsidRPr="00B32B86">
        <w:rPr>
          <w:rFonts w:cs="Times New Roman"/>
          <w:color w:val="222222"/>
          <w:szCs w:val="24"/>
          <w:shd w:val="clear" w:color="auto" w:fill="FFFFFF"/>
        </w:rPr>
        <w:t>Bengtson, V. L., &amp; Settersten Jr, R. (Eds.). (2016). </w:t>
      </w:r>
      <w:r w:rsidRPr="00B32B86">
        <w:rPr>
          <w:rFonts w:cs="Times New Roman"/>
          <w:i/>
          <w:iCs/>
          <w:color w:val="222222"/>
          <w:szCs w:val="24"/>
          <w:shd w:val="clear" w:color="auto" w:fill="FFFFFF"/>
        </w:rPr>
        <w:t>Handbook of theories of aging</w:t>
      </w:r>
      <w:r w:rsidRPr="00B32B86">
        <w:rPr>
          <w:rFonts w:cs="Times New Roman"/>
          <w:color w:val="222222"/>
          <w:szCs w:val="24"/>
          <w:shd w:val="clear" w:color="auto" w:fill="FFFFFF"/>
        </w:rPr>
        <w:t>. Springer Publishing Company.</w:t>
      </w:r>
    </w:p>
    <w:p w14:paraId="2FDD343E" w14:textId="77777777" w:rsidR="0014532B" w:rsidRPr="00B32B86" w:rsidRDefault="0014532B" w:rsidP="00C35A7F">
      <w:pPr>
        <w:spacing w:line="480" w:lineRule="auto"/>
        <w:ind w:left="720" w:hanging="720"/>
        <w:rPr>
          <w:rFonts w:cs="Times New Roman"/>
          <w:color w:val="222222"/>
          <w:szCs w:val="24"/>
          <w:shd w:val="clear" w:color="auto" w:fill="FFFFFF"/>
        </w:rPr>
      </w:pPr>
      <w:r w:rsidRPr="00B32B86">
        <w:rPr>
          <w:rFonts w:cs="Times New Roman"/>
          <w:color w:val="222222"/>
          <w:szCs w:val="24"/>
          <w:shd w:val="clear" w:color="auto" w:fill="FFFFFF"/>
        </w:rPr>
        <w:t>Connidis, I. A., &amp; Barnett, A. E. (2018). </w:t>
      </w:r>
      <w:r w:rsidRPr="00B32B86">
        <w:rPr>
          <w:rFonts w:cs="Times New Roman"/>
          <w:i/>
          <w:iCs/>
          <w:color w:val="222222"/>
          <w:szCs w:val="24"/>
          <w:shd w:val="clear" w:color="auto" w:fill="FFFFFF"/>
        </w:rPr>
        <w:t>Family ties and aging</w:t>
      </w:r>
      <w:r w:rsidRPr="00B32B86">
        <w:rPr>
          <w:rFonts w:cs="Times New Roman"/>
          <w:color w:val="222222"/>
          <w:szCs w:val="24"/>
          <w:shd w:val="clear" w:color="auto" w:fill="FFFFFF"/>
        </w:rPr>
        <w:t>. Sage publications.</w:t>
      </w:r>
    </w:p>
    <w:p w14:paraId="5429F76E" w14:textId="77777777" w:rsidR="0014532B" w:rsidRPr="00B32B86" w:rsidRDefault="0014532B" w:rsidP="00C35A7F">
      <w:pPr>
        <w:spacing w:line="480" w:lineRule="auto"/>
        <w:ind w:left="720" w:hanging="720"/>
        <w:rPr>
          <w:rFonts w:cs="Times New Roman"/>
          <w:color w:val="222222"/>
          <w:szCs w:val="24"/>
          <w:shd w:val="clear" w:color="auto" w:fill="FFFFFF"/>
        </w:rPr>
      </w:pPr>
      <w:r w:rsidRPr="00B32B86">
        <w:rPr>
          <w:rFonts w:cs="Times New Roman"/>
          <w:color w:val="222222"/>
          <w:szCs w:val="24"/>
          <w:shd w:val="clear" w:color="auto" w:fill="FFFFFF"/>
        </w:rPr>
        <w:t>De, A., &amp; Ghosh, C. (2017). Basics of aging theories and disease related aging-an overview. </w:t>
      </w:r>
      <w:r w:rsidRPr="00B32B86">
        <w:rPr>
          <w:rFonts w:cs="Times New Roman"/>
          <w:i/>
          <w:iCs/>
          <w:color w:val="222222"/>
          <w:szCs w:val="24"/>
          <w:shd w:val="clear" w:color="auto" w:fill="FFFFFF"/>
        </w:rPr>
        <w:t>PharmaTutor</w:t>
      </w:r>
      <w:r w:rsidRPr="00B32B86">
        <w:rPr>
          <w:rFonts w:cs="Times New Roman"/>
          <w:color w:val="222222"/>
          <w:szCs w:val="24"/>
          <w:shd w:val="clear" w:color="auto" w:fill="FFFFFF"/>
        </w:rPr>
        <w:t>, </w:t>
      </w:r>
      <w:r w:rsidRPr="00B32B86">
        <w:rPr>
          <w:rFonts w:cs="Times New Roman"/>
          <w:i/>
          <w:iCs/>
          <w:color w:val="222222"/>
          <w:szCs w:val="24"/>
          <w:shd w:val="clear" w:color="auto" w:fill="FFFFFF"/>
        </w:rPr>
        <w:t>5</w:t>
      </w:r>
      <w:r w:rsidRPr="00B32B86">
        <w:rPr>
          <w:rFonts w:cs="Times New Roman"/>
          <w:color w:val="222222"/>
          <w:szCs w:val="24"/>
          <w:shd w:val="clear" w:color="auto" w:fill="FFFFFF"/>
        </w:rPr>
        <w:t>(2), 16-23.</w:t>
      </w:r>
    </w:p>
    <w:p w14:paraId="690606AF" w14:textId="77777777" w:rsidR="00CD1C5E" w:rsidRPr="00B32B86" w:rsidRDefault="00B32B86" w:rsidP="00C35A7F">
      <w:pPr>
        <w:tabs>
          <w:tab w:val="left" w:pos="6583"/>
        </w:tabs>
        <w:spacing w:line="480" w:lineRule="auto"/>
        <w:rPr>
          <w:rFonts w:cs="Times New Roman"/>
          <w:szCs w:val="24"/>
        </w:rPr>
      </w:pPr>
      <w:r w:rsidRPr="00B32B86">
        <w:rPr>
          <w:rFonts w:cs="Times New Roman"/>
          <w:szCs w:val="24"/>
        </w:rPr>
        <w:tab/>
      </w:r>
    </w:p>
    <w:sectPr w:rsidR="00CD1C5E" w:rsidRPr="00B32B86" w:rsidSect="00A618D3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2702904" w16cid:durableId="211A1ED7"/>
  <w16cid:commentId w16cid:paraId="06377119" w16cid:durableId="211A1EF3"/>
  <w16cid:commentId w16cid:paraId="0F692898" w16cid:durableId="211A1F54"/>
  <w16cid:commentId w16cid:paraId="16E17E25" w16cid:durableId="211A1F9F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D314106" w14:textId="77777777" w:rsidR="00A659ED" w:rsidRDefault="00A659ED" w:rsidP="00A618D3">
      <w:pPr>
        <w:spacing w:after="0" w:line="240" w:lineRule="auto"/>
      </w:pPr>
      <w:r>
        <w:separator/>
      </w:r>
    </w:p>
  </w:endnote>
  <w:endnote w:type="continuationSeparator" w:id="0">
    <w:p w14:paraId="63070589" w14:textId="77777777" w:rsidR="00A659ED" w:rsidRDefault="00A659ED" w:rsidP="00A618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0836593" w14:textId="77777777" w:rsidR="00A659ED" w:rsidRDefault="00A659ED" w:rsidP="00A618D3">
      <w:pPr>
        <w:spacing w:after="0" w:line="240" w:lineRule="auto"/>
      </w:pPr>
      <w:r>
        <w:separator/>
      </w:r>
    </w:p>
  </w:footnote>
  <w:footnote w:type="continuationSeparator" w:id="0">
    <w:p w14:paraId="0240271F" w14:textId="77777777" w:rsidR="00A659ED" w:rsidRDefault="00A659ED" w:rsidP="00A618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B46C98" w14:textId="77777777" w:rsidR="00925FAD" w:rsidRDefault="00925FAD">
    <w:pPr>
      <w:pStyle w:val="Header"/>
      <w:jc w:val="right"/>
    </w:pPr>
    <w:r>
      <w:t xml:space="preserve">NURSING </w:t>
    </w:r>
    <w:r>
      <w:tab/>
    </w:r>
    <w:r>
      <w:tab/>
    </w:r>
    <w:sdt>
      <w:sdtPr>
        <w:id w:val="1278373673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36A73">
          <w:rPr>
            <w:noProof/>
          </w:rPr>
          <w:t>4</w:t>
        </w:r>
        <w:r>
          <w:rPr>
            <w:noProof/>
          </w:rPr>
          <w:fldChar w:fldCharType="end"/>
        </w:r>
      </w:sdtContent>
    </w:sdt>
  </w:p>
  <w:p w14:paraId="0AB6D618" w14:textId="77777777" w:rsidR="00925FAD" w:rsidRDefault="00925FAD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A38B8D1" w14:textId="77777777" w:rsidR="00A618D3" w:rsidRDefault="00A618D3">
    <w:pPr>
      <w:pStyle w:val="Header"/>
      <w:jc w:val="right"/>
    </w:pPr>
    <w:r>
      <w:t>Running Head: NURSING</w:t>
    </w:r>
    <w:r>
      <w:tab/>
    </w:r>
    <w:r>
      <w:tab/>
    </w:r>
    <w:sdt>
      <w:sdtPr>
        <w:id w:val="1436714523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659ED"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  <w:p w14:paraId="1D17220A" w14:textId="77777777" w:rsidR="00A618D3" w:rsidRDefault="00A618D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90875EB1"/>
    <w:multiLevelType w:val="hybridMultilevel"/>
    <w:tmpl w:val="B1B81152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C0C621D8"/>
    <w:multiLevelType w:val="hybridMultilevel"/>
    <w:tmpl w:val="7C83F3DA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>
    <w:nsid w:val="10AA6A7D"/>
    <w:multiLevelType w:val="hybridMultilevel"/>
    <w:tmpl w:val="10D8E04E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>
    <w:nsid w:val="71393299"/>
    <w:multiLevelType w:val="hybridMultilevel"/>
    <w:tmpl w:val="298B9411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wMTc1NTMwNbM0NjZV0lEKTi0uzszPAykwrgUAltelgCwAAAA="/>
  </w:docVars>
  <w:rsids>
    <w:rsidRoot w:val="002C19D4"/>
    <w:rsid w:val="0014532B"/>
    <w:rsid w:val="00145C07"/>
    <w:rsid w:val="00171BE6"/>
    <w:rsid w:val="001D274F"/>
    <w:rsid w:val="0021290F"/>
    <w:rsid w:val="00213415"/>
    <w:rsid w:val="00243402"/>
    <w:rsid w:val="00244589"/>
    <w:rsid w:val="002C19D4"/>
    <w:rsid w:val="003F2252"/>
    <w:rsid w:val="00434A61"/>
    <w:rsid w:val="004F50C4"/>
    <w:rsid w:val="005674BA"/>
    <w:rsid w:val="005E697E"/>
    <w:rsid w:val="00637D1C"/>
    <w:rsid w:val="006725E4"/>
    <w:rsid w:val="006D1F73"/>
    <w:rsid w:val="00747C10"/>
    <w:rsid w:val="00747E0E"/>
    <w:rsid w:val="007E676D"/>
    <w:rsid w:val="00824959"/>
    <w:rsid w:val="0084363B"/>
    <w:rsid w:val="0090486C"/>
    <w:rsid w:val="00925FAD"/>
    <w:rsid w:val="009E5707"/>
    <w:rsid w:val="00A618D3"/>
    <w:rsid w:val="00A659ED"/>
    <w:rsid w:val="00AA25DD"/>
    <w:rsid w:val="00AB3E69"/>
    <w:rsid w:val="00AB6214"/>
    <w:rsid w:val="00AD3260"/>
    <w:rsid w:val="00B32B86"/>
    <w:rsid w:val="00BA76B7"/>
    <w:rsid w:val="00BB08F0"/>
    <w:rsid w:val="00BB7072"/>
    <w:rsid w:val="00BD4B14"/>
    <w:rsid w:val="00BF546F"/>
    <w:rsid w:val="00C27EB4"/>
    <w:rsid w:val="00C35A7F"/>
    <w:rsid w:val="00CD1C5E"/>
    <w:rsid w:val="00CD510C"/>
    <w:rsid w:val="00D16067"/>
    <w:rsid w:val="00D36A73"/>
    <w:rsid w:val="00D74D07"/>
    <w:rsid w:val="00DC3B6D"/>
    <w:rsid w:val="00DD0D57"/>
    <w:rsid w:val="00EC7EFD"/>
    <w:rsid w:val="00F73499"/>
    <w:rsid w:val="00FA69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F61EC9"/>
  <w15:chartTrackingRefBased/>
  <w15:docId w15:val="{AAE7D206-19A8-447B-B129-A34D08DE64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Spacing"/>
    <w:next w:val="Normal"/>
    <w:link w:val="Heading3Char"/>
    <w:uiPriority w:val="9"/>
    <w:unhideWhenUsed/>
    <w:qFormat/>
    <w:rsid w:val="00BB08F0"/>
    <w:pPr>
      <w:keepNext/>
      <w:keepLines/>
      <w:spacing w:before="40"/>
      <w:outlineLvl w:val="2"/>
    </w:pPr>
    <w:rPr>
      <w:rFonts w:eastAsiaTheme="majorEastAsia" w:cstheme="majorBidi"/>
      <w:b/>
      <w:color w:val="000000" w:themeColor="text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BB08F0"/>
    <w:rPr>
      <w:rFonts w:eastAsiaTheme="majorEastAsia" w:cstheme="majorBidi"/>
      <w:b/>
      <w:color w:val="000000" w:themeColor="text1"/>
      <w:szCs w:val="24"/>
    </w:rPr>
  </w:style>
  <w:style w:type="paragraph" w:styleId="NoSpacing">
    <w:name w:val="No Spacing"/>
    <w:uiPriority w:val="1"/>
    <w:qFormat/>
    <w:rsid w:val="00BB08F0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A618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18D3"/>
  </w:style>
  <w:style w:type="paragraph" w:styleId="Footer">
    <w:name w:val="footer"/>
    <w:basedOn w:val="Normal"/>
    <w:link w:val="FooterChar"/>
    <w:uiPriority w:val="99"/>
    <w:unhideWhenUsed/>
    <w:rsid w:val="00A618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18D3"/>
  </w:style>
  <w:style w:type="character" w:styleId="CommentReference">
    <w:name w:val="annotation reference"/>
    <w:basedOn w:val="DefaultParagraphFont"/>
    <w:uiPriority w:val="99"/>
    <w:semiHidden/>
    <w:unhideWhenUsed/>
    <w:rsid w:val="00BF546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F546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F546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F546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F546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546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546F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BF546F"/>
    <w:pPr>
      <w:autoSpaceDE w:val="0"/>
      <w:autoSpaceDN w:val="0"/>
      <w:adjustRightInd w:val="0"/>
      <w:spacing w:after="0" w:line="240" w:lineRule="auto"/>
    </w:pPr>
    <w:rPr>
      <w:rFonts w:cs="Times New Roman"/>
      <w:color w:val="00000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6/09/relationships/commentsIds" Target="commentsId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324</Words>
  <Characters>185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ya</dc:creator>
  <cp:keywords/>
  <dc:description/>
  <cp:lastModifiedBy>Tiya</cp:lastModifiedBy>
  <cp:revision>3</cp:revision>
  <dcterms:created xsi:type="dcterms:W3CDTF">2019-09-04T06:38:00Z</dcterms:created>
  <dcterms:modified xsi:type="dcterms:W3CDTF">2019-09-04T06:51:00Z</dcterms:modified>
</cp:coreProperties>
</file>